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8543"/>
        <w:gridCol w:w="7"/>
      </w:tblGrid>
      <w:tr w:rsidR="00C3222A" w:rsidTr="00B44DC7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AF5504">
            <w:pPr>
              <w:ind w:left="113" w:right="113"/>
              <w:jc w:val="center"/>
              <w:rPr>
                <w:rFonts w:asciiTheme="minorHAnsi" w:hAnsiTheme="minorHAnsi"/>
              </w:rPr>
            </w:pPr>
            <w:bookmarkStart w:id="0" w:name="_GoBack"/>
            <w:bookmarkEnd w:id="0"/>
            <w:r w:rsidRPr="00C3222A">
              <w:rPr>
                <w:rFonts w:asciiTheme="minorHAnsi" w:hAnsiTheme="minorHAnsi"/>
              </w:rPr>
              <w:t xml:space="preserve">Team Rd. 1: </w:t>
            </w:r>
          </w:p>
          <w:p w:rsidR="00AF5504" w:rsidRPr="00B44DC7" w:rsidRDefault="00A50685" w:rsidP="00C81E2C">
            <w:pPr>
              <w:ind w:left="113" w:right="113"/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International Relation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9"/>
            </w:tblGrid>
            <w:tr w:rsidR="00C3222A" w:rsidRPr="00C3222A" w:rsidTr="00B44DC7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</w:tcPr>
                <w:p w:rsidR="00C3222A" w:rsidRPr="00C3222A" w:rsidRDefault="00A5068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The United Nations should denounce Xi </w:t>
                  </w:r>
                  <w:proofErr w:type="spellStart"/>
                  <w:r>
                    <w:rPr>
                      <w:rFonts w:ascii="Calibri" w:eastAsia="Times New Roman" w:hAnsi="Calibri" w:cs="Arial"/>
                      <w:szCs w:val="24"/>
                    </w:rPr>
                    <w:t>Jingping’s</w:t>
                  </w:r>
                  <w:proofErr w:type="spellEnd"/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 consolidation of power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</w:tcPr>
                <w:p w:rsidR="00C3222A" w:rsidRPr="00C3222A" w:rsidRDefault="00A5068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international community should do more to stop the spread of neo-fascism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</w:tcPr>
                <w:p w:rsidR="00C3222A" w:rsidRPr="00C3222A" w:rsidRDefault="00A5068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World War 3 is imminent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</w:tcPr>
                <w:p w:rsidR="00C3222A" w:rsidRPr="00C3222A" w:rsidRDefault="00A5068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anctions are not enough to stop North Korea’s nuclear ambitions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</w:tcPr>
                <w:p w:rsidR="00C3222A" w:rsidRPr="00C3222A" w:rsidRDefault="00A5068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The supreme art of war is to subdue the enemy without fighting.” – Sun Tzu</w:t>
                  </w:r>
                </w:p>
              </w:tc>
            </w:tr>
          </w:tbl>
          <w:p w:rsidR="00C3222A" w:rsidRDefault="00C3222A" w:rsidP="00B44DC7"/>
        </w:tc>
      </w:tr>
      <w:tr w:rsidR="00C3222A" w:rsidTr="00B44DC7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8619AB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eam Rd. 2: </w:t>
            </w:r>
          </w:p>
          <w:p w:rsidR="008619AB" w:rsidRPr="00C3222A" w:rsidRDefault="0053746E" w:rsidP="008619AB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illy Graham Quote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9"/>
            </w:tblGrid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Every human being is under construction from conception to death.”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Nothing can bring a true sense of security into a home except true love.”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Courage is contagious.”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Old is authentic. Old is genuine. Old is valuable.”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It seems the only way to gain attention today is to organize a march and protest something.”</w:t>
                  </w:r>
                </w:p>
              </w:tc>
            </w:tr>
          </w:tbl>
          <w:p w:rsidR="00C3222A" w:rsidRDefault="00C3222A" w:rsidP="00B44DC7"/>
        </w:tc>
      </w:tr>
      <w:tr w:rsidR="00C3222A" w:rsidTr="00B44DC7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am Rd. 3:</w:t>
            </w:r>
          </w:p>
          <w:p w:rsidR="00C3222A" w:rsidRPr="00C3222A" w:rsidRDefault="00F062BC" w:rsidP="00AF5504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iculture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9"/>
            </w:tblGrid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GMOs do more harm than good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3C7B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estate tax is an unfair burden on farmer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t ought to be legal to sell unpasteurized milk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ongress ought to remove SNAP from the farm bill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Federal Government should increase subsidies for domestic farmers.</w:t>
                  </w:r>
                </w:p>
              </w:tc>
            </w:tr>
          </w:tbl>
          <w:p w:rsidR="00C3222A" w:rsidRDefault="00C3222A" w:rsidP="00B44DC7"/>
        </w:tc>
      </w:tr>
      <w:tr w:rsidR="00C3222A" w:rsidTr="00B44DC7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am Rd. 4:</w:t>
            </w:r>
          </w:p>
          <w:p w:rsidR="00C3222A" w:rsidRPr="00C3222A" w:rsidRDefault="00BC30E0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merican Politic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GOP should not nominate Donald Trump in 2020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“winner-take-all” system violates the Constitution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3AF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steel tariff will do more harm than good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3AF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Executive orders are bad for American democracy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“Art, freedom, and creativity will change society faster than politics.” – Victor </w:t>
                  </w:r>
                  <w:proofErr w:type="spellStart"/>
                  <w:r>
                    <w:rPr>
                      <w:rFonts w:ascii="Calibri" w:eastAsia="Times New Roman" w:hAnsi="Calibri" w:cs="Arial"/>
                      <w:szCs w:val="24"/>
                    </w:rPr>
                    <w:t>Pinchuk</w:t>
                  </w:r>
                  <w:proofErr w:type="spellEnd"/>
                </w:p>
              </w:tc>
            </w:tr>
          </w:tbl>
          <w:p w:rsidR="00C3222A" w:rsidRDefault="00C3222A" w:rsidP="00B44DC7"/>
        </w:tc>
      </w:tr>
      <w:tr w:rsidR="00C3222A" w:rsidTr="00B44DC7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am IPDA</w:t>
            </w:r>
          </w:p>
          <w:p w:rsidR="00C3222A" w:rsidRPr="00C3222A" w:rsidRDefault="00C83AF5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Quarterfinal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3AF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liens probably exist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3AF5" w:rsidP="003C7B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Federal Government should significantly invest in infrastructure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3AF5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Products that contain GMO’s should be labeled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3AF5" w:rsidP="00903FE4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lexander the Great was a better general than Julius Caesar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A47A2" w:rsidP="00B44DC7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Outsourcing is the new colonialism.</w:t>
                  </w:r>
                </w:p>
              </w:tc>
            </w:tr>
          </w:tbl>
          <w:p w:rsidR="00C3222A" w:rsidRDefault="00C3222A" w:rsidP="00B44DC7"/>
        </w:tc>
      </w:tr>
      <w:tr w:rsidR="003042E4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3042E4" w:rsidRDefault="003042E4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Team IPDA</w:t>
            </w:r>
          </w:p>
          <w:p w:rsidR="003042E4" w:rsidRDefault="004A47A2" w:rsidP="004A47A2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mifinal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3042E4" w:rsidRPr="00C3222A" w:rsidTr="00924C46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3042E4" w:rsidRPr="00C3222A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NAFTA is bad for domestic agriculture.</w:t>
                  </w:r>
                </w:p>
              </w:tc>
            </w:tr>
            <w:tr w:rsidR="003042E4" w:rsidRPr="00C3222A" w:rsidTr="00924C46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3042E4" w:rsidRPr="00C3222A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YouTube is a dying platform.</w:t>
                  </w:r>
                </w:p>
              </w:tc>
            </w:tr>
            <w:tr w:rsidR="003042E4" w:rsidRPr="00C3222A" w:rsidTr="00924C46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3042E4" w:rsidRPr="00C3222A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Russia is currently the greatest threat to U.S. hegemony.</w:t>
                  </w:r>
                </w:p>
              </w:tc>
            </w:tr>
            <w:tr w:rsidR="003042E4" w:rsidRPr="00C3222A" w:rsidTr="00924C46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3042E4" w:rsidRPr="00C3222A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ll Rock-Paper-Scissors games should be best two out of three.</w:t>
                  </w:r>
                </w:p>
              </w:tc>
            </w:tr>
            <w:tr w:rsidR="003042E4" w:rsidRPr="00C3222A" w:rsidTr="00924C46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3042E4" w:rsidRPr="00C3222A" w:rsidRDefault="004A47A2" w:rsidP="003C7B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The human heart is the same world over.” – Billy Graham</w:t>
                  </w:r>
                </w:p>
              </w:tc>
            </w:tr>
          </w:tbl>
          <w:p w:rsidR="003042E4" w:rsidRPr="00C3222A" w:rsidRDefault="003042E4" w:rsidP="00434746">
            <w:pPr>
              <w:rPr>
                <w:rFonts w:ascii="Calibri" w:eastAsia="Times New Roman" w:hAnsi="Calibri" w:cs="Arial"/>
                <w:szCs w:val="24"/>
              </w:rPr>
            </w:pPr>
          </w:p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Pr="00C3222A" w:rsidRDefault="00C3222A" w:rsidP="004A47A2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eam IPDA </w:t>
            </w:r>
            <w:r w:rsidR="004A47A2">
              <w:rPr>
                <w:rFonts w:asciiTheme="minorHAnsi" w:hAnsiTheme="minorHAnsi"/>
              </w:rPr>
              <w:t>Final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ex robots are a bad idea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4A47A2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i/>
                      <w:szCs w:val="24"/>
                    </w:rPr>
                    <w:t>The Bee Movie</w:t>
                  </w:r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 needs a sequel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mmigrants should learn English before moving to the United State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hina will be the next superpower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Puppy breeding is immoral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81E2C" w:rsidRDefault="00856E06" w:rsidP="00C81E2C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 1A:</w:t>
            </w:r>
            <w:r w:rsidR="003C7B46">
              <w:rPr>
                <w:rFonts w:asciiTheme="minorHAnsi" w:hAnsiTheme="minorHAnsi"/>
              </w:rPr>
              <w:t xml:space="preserve"> </w:t>
            </w:r>
          </w:p>
          <w:p w:rsidR="00856E06" w:rsidRPr="00C3222A" w:rsidRDefault="00C81E2C" w:rsidP="00C81E2C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conomics &amp; Finance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1E2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Environmental protection ought to be valued over economic growth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ryptocurrency is a bad investment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should return to the gold standard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ocialism is better than capitalism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1E2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There’s no such thing as a free lunch.” – Milton Friedman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856E06" w:rsidRDefault="00856E06" w:rsidP="00C81E2C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1B:</w:t>
            </w:r>
            <w:r w:rsidR="003C7B46">
              <w:rPr>
                <w:rFonts w:asciiTheme="minorHAnsi" w:hAnsiTheme="minorHAnsi"/>
              </w:rPr>
              <w:t xml:space="preserve"> </w:t>
            </w:r>
          </w:p>
          <w:p w:rsidR="00C81E2C" w:rsidRPr="00C3222A" w:rsidRDefault="00C81E2C" w:rsidP="00C81E2C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conomics &amp; Finance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7"/>
            </w:tblGrid>
            <w:tr w:rsidR="00C3222A" w:rsidRPr="00C3222A" w:rsidTr="00631B02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Globalism has done more harm than good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Federal Government should significantly reform student debt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tates ought not promote corporate welfare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53746E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is not prepared for the next market crash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81E2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When a country (USA) is losing many billions of dollars on trade with virtually every country it does business with, trade wars are good . . .” – Donald Trump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094737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2A: </w:t>
            </w:r>
          </w:p>
          <w:p w:rsidR="00094737" w:rsidRPr="00C3222A" w:rsidRDefault="004D3B07" w:rsidP="00094737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ne Art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Public education should place more emphasis on fine art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4D3B07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i/>
                      <w:szCs w:val="24"/>
                    </w:rPr>
                    <w:t>Hamilton</w:t>
                  </w:r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 is the greatest musical of our generation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Met should reconsider its decision to charge out-of-state guests.</w:t>
                  </w:r>
                </w:p>
              </w:tc>
            </w:tr>
            <w:tr w:rsidR="00143A36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143A36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rtists ought not portray the killing of public official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Federal Government should abolish the National Endowment for the Arts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094737" w:rsidP="003042E4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Rd. 2B:</w:t>
            </w:r>
          </w:p>
          <w:p w:rsidR="00094737" w:rsidRPr="00C3222A" w:rsidRDefault="004D3B07" w:rsidP="003042E4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ne Arts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Musicians are out of idea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Catholic Church should sell part of its art collection.</w:t>
                  </w:r>
                </w:p>
              </w:tc>
            </w:tr>
            <w:tr w:rsidR="00143A36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143A36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oday, the average television series is better than the average movie.</w:t>
                  </w:r>
                </w:p>
              </w:tc>
            </w:tr>
            <w:tr w:rsidR="00143A36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143A36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Modern art is an oxymoron.</w:t>
                  </w:r>
                </w:p>
              </w:tc>
            </w:tr>
            <w:tr w:rsidR="009B27BB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9B27BB" w:rsidRPr="00C3222A" w:rsidRDefault="004D3B07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The purpose of art is washing the dust of daily life off our souls.” – Pablo Picasso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094737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3A: </w:t>
            </w:r>
          </w:p>
          <w:p w:rsidR="00094737" w:rsidRPr="00C3222A" w:rsidRDefault="00701123" w:rsidP="00094737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p Culture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Memes are getting out of control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Kobe Bryant did not deserve the Oscar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 xml:space="preserve">Ronda </w:t>
                  </w:r>
                  <w:proofErr w:type="spellStart"/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Rousey’s</w:t>
                  </w:r>
                  <w:proofErr w:type="spellEnd"/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 xml:space="preserve"> WWE career will be a failure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We ought to value artists’ work despite their personal live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Disney should return to 2D animation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3042E4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3B: </w:t>
            </w:r>
          </w:p>
          <w:p w:rsidR="00094737" w:rsidRPr="00C3222A" w:rsidRDefault="00701123" w:rsidP="003042E4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p Culture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9972FB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 xml:space="preserve">Live action </w:t>
                  </w:r>
                  <w:r>
                    <w:rPr>
                      <w:rFonts w:ascii="Calibri" w:eastAsia="Times New Roman" w:hAnsi="Calibri" w:cs="Arial"/>
                      <w:i/>
                      <w:color w:val="000000"/>
                      <w:szCs w:val="24"/>
                    </w:rPr>
                    <w:t>Mulan</w:t>
                  </w: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 xml:space="preserve"> will flop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The FCC should relax is enforcement of indecency on television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Movie makers should stay out of politic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 xml:space="preserve">When playing “Survivor,” crossing ethical lines is acceptable. 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9972F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Wonder Woman is not a feminist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C3222A" w:rsidP="00856E06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4A: </w:t>
            </w:r>
          </w:p>
          <w:p w:rsidR="00856E06" w:rsidRPr="00C3222A" w:rsidRDefault="00BD1A2B" w:rsidP="00856E06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mmigration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856E06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ndigenous Peoples’ Day is better than Columbus Day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should establish an open-borer policy with Canada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We should build the wall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mmigration is a human right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t is just to deny refugees asylum in the interest of public safety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856E06" w:rsidP="00856E06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4B:</w:t>
            </w:r>
          </w:p>
          <w:p w:rsidR="00856E06" w:rsidRPr="00C3222A" w:rsidRDefault="00BD1A2B" w:rsidP="00856E06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mmigration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The courts ought to allow DACA to expire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European Union should have stricter border policies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mmigration ought to be based on merit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ongress lacks the resolve to fix immigration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should focus more on fixing Syrian than resettling refugees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094737" w:rsidRPr="00C3222A" w:rsidRDefault="00C3222A" w:rsidP="00BC30E0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Rd. 5A: </w:t>
            </w:r>
            <w:r w:rsidR="00BC30E0">
              <w:rPr>
                <w:rFonts w:asciiTheme="minorHAnsi" w:hAnsiTheme="minorHAnsi"/>
              </w:rPr>
              <w:t>Philosophy and Religion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good of the many ought to outweigh the needs of the few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Meaning is necessary to live a fulfilled life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hurches should give up tax breaks in exchange for more political influence.</w:t>
                  </w:r>
                </w:p>
              </w:tc>
            </w:tr>
            <w:tr w:rsidR="00C3222A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more things change, the more things stay the same.</w:t>
                  </w:r>
                </w:p>
              </w:tc>
            </w:tr>
            <w:tr w:rsidR="00653A8C" w:rsidRPr="00C3222A" w:rsidTr="00631B02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653A8C" w:rsidRPr="00C3222A" w:rsidRDefault="00BC30E0" w:rsidP="00653A8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[Religion] is the opium of the people.” – Karl Marx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094737" w:rsidRPr="00C3222A" w:rsidRDefault="00BC30E0" w:rsidP="00BC30E0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5B: Philosophy and Religion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7"/>
            </w:tblGrid>
            <w:tr w:rsidR="00C3222A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BC30E0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Religion in the United States promotes social structure more than faith.</w:t>
                  </w:r>
                </w:p>
              </w:tc>
            </w:tr>
            <w:tr w:rsidR="00BC30E0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BC30E0" w:rsidRPr="00C3222A" w:rsidRDefault="00BC30E0" w:rsidP="00BC30E0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Moral relativism is preferable to moral absolutism.</w:t>
                  </w:r>
                </w:p>
              </w:tc>
            </w:tr>
            <w:tr w:rsidR="00BC30E0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BC30E0" w:rsidRPr="00C3222A" w:rsidRDefault="00BC30E0" w:rsidP="00BC30E0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Pleasure is the focus of life.</w:t>
                  </w:r>
                </w:p>
              </w:tc>
            </w:tr>
            <w:tr w:rsidR="00BC30E0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BC30E0" w:rsidRPr="00C3222A" w:rsidRDefault="00BC30E0" w:rsidP="00BC30E0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t is acceptable to punch a Nazi in the face.</w:t>
                  </w:r>
                </w:p>
              </w:tc>
            </w:tr>
            <w:tr w:rsidR="00BC30E0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BC30E0" w:rsidRPr="00C3222A" w:rsidRDefault="00BC30E0" w:rsidP="00BC30E0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“Life is really simple, but we insist on making it complicated.” – Confucius 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6053ED" w:rsidRDefault="00C3222A" w:rsidP="006053ED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6A: </w:t>
            </w:r>
          </w:p>
          <w:p w:rsidR="00C3222A" w:rsidRPr="00C3222A" w:rsidRDefault="00A50685" w:rsidP="006053ED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un Control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7"/>
            </w:tblGrid>
            <w:tr w:rsidR="00C3222A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 conceal carry license in one state ought to be honored in all states.</w:t>
                  </w:r>
                </w:p>
              </w:tc>
            </w:tr>
            <w:tr w:rsidR="00C3222A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olleges and universities should not be gun free zones.</w:t>
                  </w:r>
                </w:p>
              </w:tc>
            </w:tr>
            <w:tr w:rsidR="00C3222A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Second Amendment is more important than the First Amendment.</w:t>
                  </w:r>
                </w:p>
              </w:tc>
            </w:tr>
            <w:tr w:rsidR="00C3222A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age to buy a rifle should be increased to twenty-one.</w:t>
                  </w:r>
                </w:p>
              </w:tc>
            </w:tr>
            <w:tr w:rsidR="00C3222A" w:rsidRPr="00C3222A" w:rsidTr="00094737">
              <w:trPr>
                <w:trHeight w:val="315"/>
              </w:trPr>
              <w:tc>
                <w:tcPr>
                  <w:tcW w:w="825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hootings are an issue of mental health, not gun control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4573CC" w:rsidP="006053ED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6B: </w:t>
            </w:r>
          </w:p>
          <w:p w:rsidR="006053ED" w:rsidRPr="00C3222A" w:rsidRDefault="00A50685" w:rsidP="006053ED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un Control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67"/>
            </w:tblGrid>
            <w:tr w:rsidR="00C3222A" w:rsidRPr="00C3222A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ongress should re-adopt the ban on assault weapons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n armed citizenry is beneficial in a free society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National Rifle Association has too much influence in Washington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tates should allow teachers to carry concealed firearms.</w:t>
                  </w:r>
                </w:p>
              </w:tc>
            </w:tr>
            <w:tr w:rsidR="00C3222A" w:rsidRPr="00C3222A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A50685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Firearm owners should be required to purchase liability insurance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3042E4" w:rsidRPr="00C3222A" w:rsidRDefault="004573CC" w:rsidP="00BD1A2B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7A: </w:t>
            </w:r>
            <w:r w:rsidR="00BD1A2B">
              <w:rPr>
                <w:rFonts w:asciiTheme="minorHAnsi" w:hAnsiTheme="minorHAnsi"/>
              </w:rPr>
              <w:t>Science and Technology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67"/>
            </w:tblGrid>
            <w:tr w:rsidR="004573CC" w:rsidRPr="004573CC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onsumers should stop using the self-checkout line.</w:t>
                  </w:r>
                </w:p>
              </w:tc>
            </w:tr>
            <w:tr w:rsidR="004573CC" w:rsidRPr="004573CC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8837E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ll states should recognize a “right to repair.”</w:t>
                  </w:r>
                </w:p>
              </w:tc>
            </w:tr>
            <w:tr w:rsidR="004573CC" w:rsidRPr="004573CC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Facebook has a duty to regulate fake news on its website.</w:t>
                  </w:r>
                </w:p>
              </w:tc>
            </w:tr>
            <w:tr w:rsidR="004573CC" w:rsidRPr="004573CC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Virtual reality is a passing fad.</w:t>
                  </w:r>
                </w:p>
              </w:tc>
            </w:tr>
            <w:tr w:rsidR="004573CC" w:rsidRPr="004573CC" w:rsidTr="00B44DC7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BD1A2B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liens would not be impressed by humans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3042E4" w:rsidRPr="00C3222A" w:rsidRDefault="004573CC" w:rsidP="00BD1A2B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Rd. 7B: </w:t>
            </w:r>
            <w:r w:rsidR="00BD1A2B">
              <w:rPr>
                <w:rFonts w:asciiTheme="minorHAnsi" w:hAnsiTheme="minorHAnsi"/>
              </w:rPr>
              <w:t>Science and Technology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67"/>
            </w:tblGrid>
            <w:tr w:rsidR="004573CC" w:rsidRPr="004573CC" w:rsidTr="00631B02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Universal basic income will become a necessity in an automated world.</w:t>
                  </w:r>
                </w:p>
              </w:tc>
            </w:tr>
            <w:tr w:rsidR="004573CC" w:rsidRPr="004573CC" w:rsidTr="00631B02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Electric cars are the future of transportation.</w:t>
                  </w:r>
                </w:p>
              </w:tc>
            </w:tr>
            <w:tr w:rsidR="004573CC" w:rsidRPr="004573CC" w:rsidTr="00631B02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market, not government subsidies, should dictate energy use and production.</w:t>
                  </w:r>
                </w:p>
              </w:tc>
            </w:tr>
            <w:tr w:rsidR="004573CC" w:rsidRPr="004573CC" w:rsidTr="00631B02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Loot boxes are a form of gambling.</w:t>
                  </w:r>
                </w:p>
              </w:tc>
            </w:tr>
            <w:tr w:rsidR="004573CC" w:rsidRPr="004573CC" w:rsidTr="00631B02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should prohibit the cloning of pets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4573CC" w:rsidP="00701123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8A: </w:t>
            </w:r>
          </w:p>
          <w:p w:rsidR="00701123" w:rsidRPr="00C3222A" w:rsidRDefault="00701123" w:rsidP="00701123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bate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67"/>
            </w:tblGrid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med rounds are bad for debate.</w:t>
                  </w:r>
                </w:p>
              </w:tc>
            </w:tr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Wit is an important part of persuasion.</w:t>
                  </w:r>
                </w:p>
              </w:tc>
            </w:tr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IPDA community ought to adopt four-round tournaments.</w:t>
                  </w:r>
                </w:p>
              </w:tc>
            </w:tr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Debaters who win the coin flip should pick negative.</w:t>
                  </w:r>
                </w:p>
              </w:tc>
            </w:tr>
            <w:tr w:rsidR="007F2595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7F2595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PDA should adopt new speech times.</w:t>
                  </w:r>
                </w:p>
              </w:tc>
            </w:tr>
          </w:tbl>
          <w:p w:rsidR="00C3222A" w:rsidRDefault="00C3222A" w:rsidP="00434746"/>
        </w:tc>
      </w:tr>
      <w:tr w:rsidR="00C3222A" w:rsidTr="00434746">
        <w:trPr>
          <w:gridAfter w:val="1"/>
          <w:wAfter w:w="7" w:type="dxa"/>
          <w:cantSplit/>
          <w:trHeight w:val="2448"/>
        </w:trPr>
        <w:tc>
          <w:tcPr>
            <w:tcW w:w="808" w:type="dxa"/>
            <w:textDirection w:val="btLr"/>
            <w:vAlign w:val="center"/>
          </w:tcPr>
          <w:p w:rsidR="00C3222A" w:rsidRDefault="004573CC" w:rsidP="00701123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d. 8B: </w:t>
            </w:r>
          </w:p>
          <w:p w:rsidR="00701123" w:rsidRPr="00C3222A" w:rsidRDefault="00701123" w:rsidP="00701123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bate</w:t>
            </w:r>
          </w:p>
        </w:tc>
        <w:tc>
          <w:tcPr>
            <w:tcW w:w="8545" w:type="dxa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67"/>
            </w:tblGrid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IPDA ought to allow mavericks in Team IPDA.</w:t>
                  </w:r>
                </w:p>
              </w:tc>
            </w:tr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Weighing mechanisms are overemphasized in IPDA debate.</w:t>
                  </w:r>
                </w:p>
              </w:tc>
            </w:tr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Debaters should have to qualify for the IPDA National Championship.</w:t>
                  </w:r>
                </w:p>
              </w:tc>
            </w:tr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Non-</w:t>
                  </w:r>
                  <w:proofErr w:type="spellStart"/>
                  <w:r>
                    <w:rPr>
                      <w:rFonts w:ascii="Calibri" w:eastAsia="Times New Roman" w:hAnsi="Calibri" w:cs="Arial"/>
                      <w:szCs w:val="24"/>
                    </w:rPr>
                    <w:t>resolutional</w:t>
                  </w:r>
                  <w:proofErr w:type="spellEnd"/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Calibri" w:eastAsia="Times New Roman" w:hAnsi="Calibri" w:cs="Arial"/>
                      <w:szCs w:val="24"/>
                    </w:rPr>
                    <w:t>kritiks</w:t>
                  </w:r>
                  <w:proofErr w:type="spellEnd"/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 should not be used in debate. </w:t>
                  </w:r>
                </w:p>
              </w:tc>
            </w:tr>
            <w:tr w:rsidR="004573CC" w:rsidRPr="004573CC" w:rsidTr="00F3281F">
              <w:trPr>
                <w:trHeight w:val="315"/>
              </w:trPr>
              <w:tc>
                <w:tcPr>
                  <w:tcW w:w="8167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701123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Debaters should be drug tested.</w:t>
                  </w:r>
                </w:p>
              </w:tc>
            </w:tr>
          </w:tbl>
          <w:p w:rsidR="00C3222A" w:rsidRDefault="00C3222A" w:rsidP="00434746"/>
        </w:tc>
      </w:tr>
      <w:tr w:rsidR="004573CC" w:rsidTr="00434746">
        <w:trPr>
          <w:cantSplit/>
          <w:trHeight w:val="2448"/>
        </w:trPr>
        <w:tc>
          <w:tcPr>
            <w:tcW w:w="810" w:type="dxa"/>
            <w:textDirection w:val="btLr"/>
            <w:vAlign w:val="center"/>
          </w:tcPr>
          <w:p w:rsidR="004573CC" w:rsidRPr="00C3222A" w:rsidRDefault="00B44DC7" w:rsidP="004A47A2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br w:type="page"/>
            </w:r>
            <w:proofErr w:type="spellStart"/>
            <w:r w:rsidR="00772DB5">
              <w:rPr>
                <w:rFonts w:asciiTheme="minorHAnsi" w:hAnsiTheme="minorHAnsi"/>
              </w:rPr>
              <w:t>Elim</w:t>
            </w:r>
            <w:proofErr w:type="spellEnd"/>
            <w:r w:rsidR="00772DB5">
              <w:rPr>
                <w:rFonts w:asciiTheme="minorHAnsi" w:hAnsiTheme="minorHAnsi"/>
              </w:rPr>
              <w:t xml:space="preserve">. Rd. </w:t>
            </w:r>
            <w:r w:rsidR="004A47A2">
              <w:rPr>
                <w:rFonts w:asciiTheme="minorHAnsi" w:hAnsiTheme="minorHAnsi"/>
              </w:rPr>
              <w:t>1</w:t>
            </w:r>
          </w:p>
        </w:tc>
        <w:tc>
          <w:tcPr>
            <w:tcW w:w="8550" w:type="dxa"/>
            <w:gridSpan w:val="2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70"/>
            </w:tblGrid>
            <w:tr w:rsidR="004573CC" w:rsidRPr="004573CC" w:rsidTr="004A47A2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BD1A2B" w:rsidP="00653A8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tates should regulate the ownership of backyard chickens.</w:t>
                  </w:r>
                </w:p>
              </w:tc>
            </w:tr>
            <w:tr w:rsidR="004573CC" w:rsidRPr="004573CC" w:rsidTr="004A47A2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President Trump should not meet with Kim Jong Un.</w:t>
                  </w:r>
                </w:p>
              </w:tc>
            </w:tr>
            <w:tr w:rsidR="004573CC" w:rsidRPr="004573CC" w:rsidTr="004A47A2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nime is problematic</w:t>
                  </w:r>
                </w:p>
              </w:tc>
            </w:tr>
            <w:tr w:rsidR="004573CC" w:rsidRPr="004573CC" w:rsidTr="004A47A2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federal government should significantly reform the federal prison system.</w:t>
                  </w:r>
                </w:p>
              </w:tc>
            </w:tr>
            <w:tr w:rsidR="004573CC" w:rsidRPr="004573CC" w:rsidTr="004A47A2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“Everybody has a little bit of Watergate in him.” – Billy Graham</w:t>
                  </w:r>
                </w:p>
              </w:tc>
            </w:tr>
          </w:tbl>
          <w:p w:rsidR="004573CC" w:rsidRDefault="004573CC" w:rsidP="00434746"/>
        </w:tc>
      </w:tr>
      <w:tr w:rsidR="004573CC" w:rsidTr="00434746">
        <w:trPr>
          <w:cantSplit/>
          <w:trHeight w:val="2448"/>
        </w:trPr>
        <w:tc>
          <w:tcPr>
            <w:tcW w:w="810" w:type="dxa"/>
            <w:textDirection w:val="btLr"/>
            <w:vAlign w:val="center"/>
          </w:tcPr>
          <w:p w:rsidR="004573CC" w:rsidRPr="00C3222A" w:rsidRDefault="00772DB5" w:rsidP="004A47A2">
            <w:pPr>
              <w:ind w:left="113" w:right="113"/>
              <w:jc w:val="center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Elim</w:t>
            </w:r>
            <w:proofErr w:type="spellEnd"/>
            <w:r>
              <w:rPr>
                <w:rFonts w:asciiTheme="minorHAnsi" w:hAnsiTheme="minorHAnsi"/>
              </w:rPr>
              <w:t xml:space="preserve">. Rd. </w:t>
            </w:r>
            <w:r w:rsidR="004A47A2">
              <w:rPr>
                <w:rFonts w:asciiTheme="minorHAnsi" w:hAnsiTheme="minorHAnsi"/>
              </w:rPr>
              <w:t>2</w:t>
            </w:r>
          </w:p>
        </w:tc>
        <w:tc>
          <w:tcPr>
            <w:tcW w:w="8550" w:type="dxa"/>
            <w:gridSpan w:val="2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70"/>
            </w:tblGrid>
            <w:tr w:rsidR="004573CC" w:rsidRPr="004573CC" w:rsidTr="00434746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Axis Powers would have won World War II without U.S. intervention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We are currently living in a simulation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world would be better off without religion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China will be the world’s next superpower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70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deficit spending has to stop.</w:t>
                  </w:r>
                </w:p>
              </w:tc>
            </w:tr>
          </w:tbl>
          <w:p w:rsidR="004573CC" w:rsidRDefault="004573CC" w:rsidP="00434746"/>
        </w:tc>
      </w:tr>
      <w:tr w:rsidR="004573CC" w:rsidTr="00434746">
        <w:trPr>
          <w:cantSplit/>
          <w:trHeight w:val="2448"/>
        </w:trPr>
        <w:tc>
          <w:tcPr>
            <w:tcW w:w="810" w:type="dxa"/>
            <w:textDirection w:val="btLr"/>
            <w:vAlign w:val="center"/>
          </w:tcPr>
          <w:p w:rsidR="004573CC" w:rsidRPr="00C3222A" w:rsidRDefault="00772DB5" w:rsidP="004A47A2">
            <w:pPr>
              <w:ind w:left="113" w:right="113"/>
              <w:jc w:val="center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lastRenderedPageBreak/>
              <w:t>Elim</w:t>
            </w:r>
            <w:proofErr w:type="spellEnd"/>
            <w:r>
              <w:rPr>
                <w:rFonts w:asciiTheme="minorHAnsi" w:hAnsiTheme="minorHAnsi"/>
              </w:rPr>
              <w:t xml:space="preserve">. Rd. </w:t>
            </w:r>
            <w:r w:rsidR="004A47A2">
              <w:rPr>
                <w:rFonts w:asciiTheme="minorHAnsi" w:hAnsiTheme="minorHAnsi"/>
              </w:rPr>
              <w:t>3</w:t>
            </w:r>
          </w:p>
        </w:tc>
        <w:tc>
          <w:tcPr>
            <w:tcW w:w="8550" w:type="dxa"/>
            <w:gridSpan w:val="2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21"/>
            </w:tblGrid>
            <w:tr w:rsidR="004573CC" w:rsidRPr="004573CC" w:rsidTr="00434746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4A47A2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Space exploration is overrated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8837E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A world government would be desirable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8837E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Public schools have failed our children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772DB5" w:rsidRDefault="008837E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Nuclear weapons are a necessary evil.</w:t>
                  </w:r>
                </w:p>
              </w:tc>
            </w:tr>
            <w:tr w:rsidR="00864813" w:rsidRPr="004573CC" w:rsidTr="00434746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864813" w:rsidRPr="00856E06" w:rsidRDefault="008837EC" w:rsidP="00864813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 xml:space="preserve">The United Kingdom should exit </w:t>
                  </w:r>
                  <w:proofErr w:type="spellStart"/>
                  <w:r>
                    <w:rPr>
                      <w:rFonts w:ascii="Calibri" w:eastAsia="Times New Roman" w:hAnsi="Calibri" w:cs="Arial"/>
                      <w:szCs w:val="24"/>
                    </w:rPr>
                    <w:t>Brexit</w:t>
                  </w:r>
                  <w:proofErr w:type="spellEnd"/>
                  <w:r>
                    <w:rPr>
                      <w:rFonts w:ascii="Calibri" w:eastAsia="Times New Roman" w:hAnsi="Calibri" w:cs="Arial"/>
                      <w:szCs w:val="24"/>
                    </w:rPr>
                    <w:t>.</w:t>
                  </w:r>
                </w:p>
              </w:tc>
            </w:tr>
          </w:tbl>
          <w:p w:rsidR="004573CC" w:rsidRDefault="004573CC" w:rsidP="00434746"/>
        </w:tc>
      </w:tr>
      <w:tr w:rsidR="004573CC" w:rsidTr="00434746">
        <w:trPr>
          <w:cantSplit/>
          <w:trHeight w:val="2448"/>
        </w:trPr>
        <w:tc>
          <w:tcPr>
            <w:tcW w:w="810" w:type="dxa"/>
            <w:textDirection w:val="btLr"/>
            <w:vAlign w:val="center"/>
          </w:tcPr>
          <w:p w:rsidR="004573CC" w:rsidRPr="00C3222A" w:rsidRDefault="00772DB5" w:rsidP="004A47A2">
            <w:pPr>
              <w:ind w:left="113" w:right="113"/>
              <w:jc w:val="center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Elim</w:t>
            </w:r>
            <w:proofErr w:type="spellEnd"/>
            <w:r>
              <w:rPr>
                <w:rFonts w:asciiTheme="minorHAnsi" w:hAnsiTheme="minorHAnsi"/>
              </w:rPr>
              <w:t xml:space="preserve">. Rd. </w:t>
            </w:r>
            <w:r w:rsidR="004A47A2">
              <w:rPr>
                <w:rFonts w:asciiTheme="minorHAnsi" w:hAnsiTheme="minorHAnsi"/>
              </w:rPr>
              <w:t>4</w:t>
            </w:r>
          </w:p>
        </w:tc>
        <w:tc>
          <w:tcPr>
            <w:tcW w:w="8550" w:type="dxa"/>
            <w:gridSpan w:val="2"/>
            <w:vAlign w:val="center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66"/>
            </w:tblGrid>
            <w:tr w:rsidR="004573CC" w:rsidRPr="004573CC" w:rsidTr="00434746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144314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When couples dispute over frozen embryos, courts should favor their preservation over their destruction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8837EC" w:rsidP="00434746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Robots should not be allowed for combat.</w:t>
                  </w:r>
                </w:p>
              </w:tc>
            </w:tr>
            <w:tr w:rsidR="004573CC" w:rsidRPr="004573CC" w:rsidTr="00434746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4573CC" w:rsidRPr="004573CC" w:rsidRDefault="008837EC" w:rsidP="008837E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Public officials should not be allowed to block followers on Twitter and Facebook.</w:t>
                  </w:r>
                </w:p>
              </w:tc>
            </w:tr>
            <w:tr w:rsidR="002920E4" w:rsidRPr="004573CC" w:rsidTr="00434746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2920E4" w:rsidRPr="00C3222A" w:rsidRDefault="008837EC" w:rsidP="002920E4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Video games are partially responsible for the increase in violence.</w:t>
                  </w:r>
                </w:p>
              </w:tc>
            </w:tr>
            <w:tr w:rsidR="002920E4" w:rsidRPr="004573CC" w:rsidTr="00434746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2920E4" w:rsidRPr="004573CC" w:rsidRDefault="008837EC" w:rsidP="002920E4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szCs w:val="24"/>
                    </w:rPr>
                    <w:t>The United States Federal Government should privatize the space exploration industry.</w:t>
                  </w:r>
                </w:p>
              </w:tc>
            </w:tr>
          </w:tbl>
          <w:p w:rsidR="004573CC" w:rsidRDefault="004573CC" w:rsidP="00434746"/>
        </w:tc>
      </w:tr>
    </w:tbl>
    <w:p w:rsidR="00831283" w:rsidRDefault="00831283"/>
    <w:sectPr w:rsidR="00831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546483"/>
    <w:multiLevelType w:val="hybridMultilevel"/>
    <w:tmpl w:val="FCF60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F23D0A"/>
    <w:multiLevelType w:val="hybridMultilevel"/>
    <w:tmpl w:val="459CD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16220E"/>
    <w:multiLevelType w:val="hybridMultilevel"/>
    <w:tmpl w:val="7DD60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0MDcwMjM1tDC0sDRW0lEKTi0uzszPAykwrAUAzbcRiCwAAAA="/>
  </w:docVars>
  <w:rsids>
    <w:rsidRoot w:val="00C3222A"/>
    <w:rsid w:val="000000F9"/>
    <w:rsid w:val="000054D0"/>
    <w:rsid w:val="00006D72"/>
    <w:rsid w:val="00007BD4"/>
    <w:rsid w:val="00014CF5"/>
    <w:rsid w:val="00016493"/>
    <w:rsid w:val="00020F89"/>
    <w:rsid w:val="00023D55"/>
    <w:rsid w:val="0002727C"/>
    <w:rsid w:val="00033191"/>
    <w:rsid w:val="00033C91"/>
    <w:rsid w:val="00042CE8"/>
    <w:rsid w:val="000433FE"/>
    <w:rsid w:val="00043711"/>
    <w:rsid w:val="000462A6"/>
    <w:rsid w:val="00046A4D"/>
    <w:rsid w:val="00047DBC"/>
    <w:rsid w:val="000523E5"/>
    <w:rsid w:val="00052A28"/>
    <w:rsid w:val="000558E5"/>
    <w:rsid w:val="00060243"/>
    <w:rsid w:val="0006049A"/>
    <w:rsid w:val="00064F5B"/>
    <w:rsid w:val="0006525C"/>
    <w:rsid w:val="00076054"/>
    <w:rsid w:val="00082A43"/>
    <w:rsid w:val="00082D36"/>
    <w:rsid w:val="000833B6"/>
    <w:rsid w:val="00085BF2"/>
    <w:rsid w:val="00087E92"/>
    <w:rsid w:val="000908B4"/>
    <w:rsid w:val="00092092"/>
    <w:rsid w:val="00092C2B"/>
    <w:rsid w:val="00094737"/>
    <w:rsid w:val="000968BC"/>
    <w:rsid w:val="000A55F3"/>
    <w:rsid w:val="000A5E88"/>
    <w:rsid w:val="000A60D2"/>
    <w:rsid w:val="000B0705"/>
    <w:rsid w:val="000B3C89"/>
    <w:rsid w:val="000B434D"/>
    <w:rsid w:val="000B47FC"/>
    <w:rsid w:val="000C2041"/>
    <w:rsid w:val="000C2FF9"/>
    <w:rsid w:val="000D016F"/>
    <w:rsid w:val="000D283C"/>
    <w:rsid w:val="000E0E60"/>
    <w:rsid w:val="000E1D8C"/>
    <w:rsid w:val="000E233E"/>
    <w:rsid w:val="000E77BF"/>
    <w:rsid w:val="000F0A6C"/>
    <w:rsid w:val="000F62B6"/>
    <w:rsid w:val="000F7264"/>
    <w:rsid w:val="000F72AD"/>
    <w:rsid w:val="00101202"/>
    <w:rsid w:val="00101A28"/>
    <w:rsid w:val="00103B0D"/>
    <w:rsid w:val="001108EF"/>
    <w:rsid w:val="00114244"/>
    <w:rsid w:val="00115496"/>
    <w:rsid w:val="00116711"/>
    <w:rsid w:val="0012553F"/>
    <w:rsid w:val="00130BB3"/>
    <w:rsid w:val="00131668"/>
    <w:rsid w:val="00133B11"/>
    <w:rsid w:val="00133F20"/>
    <w:rsid w:val="00137BDA"/>
    <w:rsid w:val="00141DF2"/>
    <w:rsid w:val="001430C3"/>
    <w:rsid w:val="00143A36"/>
    <w:rsid w:val="00144314"/>
    <w:rsid w:val="00146334"/>
    <w:rsid w:val="001465D8"/>
    <w:rsid w:val="00146EB3"/>
    <w:rsid w:val="00156A1C"/>
    <w:rsid w:val="00157518"/>
    <w:rsid w:val="00172728"/>
    <w:rsid w:val="0017385A"/>
    <w:rsid w:val="001831C8"/>
    <w:rsid w:val="00193C36"/>
    <w:rsid w:val="001952BF"/>
    <w:rsid w:val="00195A64"/>
    <w:rsid w:val="001A0FC3"/>
    <w:rsid w:val="001A2771"/>
    <w:rsid w:val="001A31CA"/>
    <w:rsid w:val="001A5B16"/>
    <w:rsid w:val="001A77E9"/>
    <w:rsid w:val="001B67D4"/>
    <w:rsid w:val="001C5485"/>
    <w:rsid w:val="001C5F7D"/>
    <w:rsid w:val="001D6128"/>
    <w:rsid w:val="001E05B5"/>
    <w:rsid w:val="001E2B3D"/>
    <w:rsid w:val="001E4386"/>
    <w:rsid w:val="001E4DDF"/>
    <w:rsid w:val="001F54B8"/>
    <w:rsid w:val="0020071A"/>
    <w:rsid w:val="002024E0"/>
    <w:rsid w:val="002042C3"/>
    <w:rsid w:val="00211420"/>
    <w:rsid w:val="00211448"/>
    <w:rsid w:val="002147CA"/>
    <w:rsid w:val="00216B54"/>
    <w:rsid w:val="002252EA"/>
    <w:rsid w:val="00226EAE"/>
    <w:rsid w:val="0023071B"/>
    <w:rsid w:val="002340F9"/>
    <w:rsid w:val="002359EF"/>
    <w:rsid w:val="00245109"/>
    <w:rsid w:val="00252829"/>
    <w:rsid w:val="002532F7"/>
    <w:rsid w:val="00254B58"/>
    <w:rsid w:val="002635D9"/>
    <w:rsid w:val="00271655"/>
    <w:rsid w:val="00273B15"/>
    <w:rsid w:val="002745EF"/>
    <w:rsid w:val="002820E0"/>
    <w:rsid w:val="00283716"/>
    <w:rsid w:val="00285950"/>
    <w:rsid w:val="002920E4"/>
    <w:rsid w:val="002A182D"/>
    <w:rsid w:val="002A3CC4"/>
    <w:rsid w:val="002B2ED7"/>
    <w:rsid w:val="002B3DE7"/>
    <w:rsid w:val="002B446B"/>
    <w:rsid w:val="002B691B"/>
    <w:rsid w:val="002B76AF"/>
    <w:rsid w:val="002C5402"/>
    <w:rsid w:val="002D165F"/>
    <w:rsid w:val="002D4B26"/>
    <w:rsid w:val="002D4ECA"/>
    <w:rsid w:val="002D652D"/>
    <w:rsid w:val="002D73BC"/>
    <w:rsid w:val="002E15B5"/>
    <w:rsid w:val="002F1524"/>
    <w:rsid w:val="00303EAE"/>
    <w:rsid w:val="003042E4"/>
    <w:rsid w:val="00305266"/>
    <w:rsid w:val="00307352"/>
    <w:rsid w:val="00311C49"/>
    <w:rsid w:val="00312988"/>
    <w:rsid w:val="00316423"/>
    <w:rsid w:val="003302F3"/>
    <w:rsid w:val="00337CAD"/>
    <w:rsid w:val="00337CEC"/>
    <w:rsid w:val="0034510E"/>
    <w:rsid w:val="0034781B"/>
    <w:rsid w:val="003527EF"/>
    <w:rsid w:val="003529A6"/>
    <w:rsid w:val="00352C06"/>
    <w:rsid w:val="0035535A"/>
    <w:rsid w:val="00356271"/>
    <w:rsid w:val="003567F7"/>
    <w:rsid w:val="00361AE1"/>
    <w:rsid w:val="003651FD"/>
    <w:rsid w:val="0036558E"/>
    <w:rsid w:val="003660E7"/>
    <w:rsid w:val="00367FA1"/>
    <w:rsid w:val="003721AE"/>
    <w:rsid w:val="00374CBB"/>
    <w:rsid w:val="00380DA7"/>
    <w:rsid w:val="003813E0"/>
    <w:rsid w:val="0038292B"/>
    <w:rsid w:val="003832DA"/>
    <w:rsid w:val="00385B96"/>
    <w:rsid w:val="003879EB"/>
    <w:rsid w:val="003901F9"/>
    <w:rsid w:val="00390F53"/>
    <w:rsid w:val="00393DDE"/>
    <w:rsid w:val="00397714"/>
    <w:rsid w:val="003A3B57"/>
    <w:rsid w:val="003A6AD6"/>
    <w:rsid w:val="003A7A8F"/>
    <w:rsid w:val="003A7A9B"/>
    <w:rsid w:val="003B0A9F"/>
    <w:rsid w:val="003B23F8"/>
    <w:rsid w:val="003B3335"/>
    <w:rsid w:val="003B588B"/>
    <w:rsid w:val="003C0343"/>
    <w:rsid w:val="003C1943"/>
    <w:rsid w:val="003C2F3A"/>
    <w:rsid w:val="003C4192"/>
    <w:rsid w:val="003C485F"/>
    <w:rsid w:val="003C6549"/>
    <w:rsid w:val="003C7B46"/>
    <w:rsid w:val="003D05D1"/>
    <w:rsid w:val="003D4231"/>
    <w:rsid w:val="003D4C7C"/>
    <w:rsid w:val="003D6B43"/>
    <w:rsid w:val="003E138D"/>
    <w:rsid w:val="003E2F6C"/>
    <w:rsid w:val="003E604F"/>
    <w:rsid w:val="003F1AF1"/>
    <w:rsid w:val="003F2B65"/>
    <w:rsid w:val="003F3F75"/>
    <w:rsid w:val="003F4DFD"/>
    <w:rsid w:val="003F7128"/>
    <w:rsid w:val="003F7C1E"/>
    <w:rsid w:val="00402F25"/>
    <w:rsid w:val="004046C2"/>
    <w:rsid w:val="00405E65"/>
    <w:rsid w:val="00423D0A"/>
    <w:rsid w:val="00426D49"/>
    <w:rsid w:val="004302C4"/>
    <w:rsid w:val="00430F98"/>
    <w:rsid w:val="00433BB4"/>
    <w:rsid w:val="00434746"/>
    <w:rsid w:val="0043494B"/>
    <w:rsid w:val="00437DCC"/>
    <w:rsid w:val="00440DA2"/>
    <w:rsid w:val="00443B90"/>
    <w:rsid w:val="00447479"/>
    <w:rsid w:val="00447814"/>
    <w:rsid w:val="004479B3"/>
    <w:rsid w:val="00455FA8"/>
    <w:rsid w:val="004573CC"/>
    <w:rsid w:val="00460364"/>
    <w:rsid w:val="00463923"/>
    <w:rsid w:val="00464242"/>
    <w:rsid w:val="00466599"/>
    <w:rsid w:val="00471B4E"/>
    <w:rsid w:val="00477AD5"/>
    <w:rsid w:val="004867F4"/>
    <w:rsid w:val="004900B8"/>
    <w:rsid w:val="0049281D"/>
    <w:rsid w:val="004952DC"/>
    <w:rsid w:val="004A06F1"/>
    <w:rsid w:val="004A1865"/>
    <w:rsid w:val="004A3841"/>
    <w:rsid w:val="004A47A2"/>
    <w:rsid w:val="004A776D"/>
    <w:rsid w:val="004B3568"/>
    <w:rsid w:val="004B3B75"/>
    <w:rsid w:val="004B54F9"/>
    <w:rsid w:val="004B60CC"/>
    <w:rsid w:val="004B77A6"/>
    <w:rsid w:val="004C3257"/>
    <w:rsid w:val="004C32A2"/>
    <w:rsid w:val="004C5FF2"/>
    <w:rsid w:val="004C7C19"/>
    <w:rsid w:val="004D059E"/>
    <w:rsid w:val="004D1218"/>
    <w:rsid w:val="004D3B07"/>
    <w:rsid w:val="004E1778"/>
    <w:rsid w:val="004E45FB"/>
    <w:rsid w:val="004F3C13"/>
    <w:rsid w:val="004F439E"/>
    <w:rsid w:val="005029D7"/>
    <w:rsid w:val="005036D9"/>
    <w:rsid w:val="00503EF8"/>
    <w:rsid w:val="00512A8F"/>
    <w:rsid w:val="0051452D"/>
    <w:rsid w:val="0051565E"/>
    <w:rsid w:val="005167C0"/>
    <w:rsid w:val="005213DD"/>
    <w:rsid w:val="005231BC"/>
    <w:rsid w:val="005339D9"/>
    <w:rsid w:val="00534F79"/>
    <w:rsid w:val="00535FF2"/>
    <w:rsid w:val="0053746E"/>
    <w:rsid w:val="00537F4D"/>
    <w:rsid w:val="00543288"/>
    <w:rsid w:val="0054413B"/>
    <w:rsid w:val="00547659"/>
    <w:rsid w:val="0055394B"/>
    <w:rsid w:val="00555B45"/>
    <w:rsid w:val="00556170"/>
    <w:rsid w:val="0057574D"/>
    <w:rsid w:val="00577A81"/>
    <w:rsid w:val="005827F2"/>
    <w:rsid w:val="00582F78"/>
    <w:rsid w:val="00585B33"/>
    <w:rsid w:val="005863CB"/>
    <w:rsid w:val="005917F5"/>
    <w:rsid w:val="00591B35"/>
    <w:rsid w:val="005928B7"/>
    <w:rsid w:val="00592C58"/>
    <w:rsid w:val="0059357E"/>
    <w:rsid w:val="00595DB2"/>
    <w:rsid w:val="00595E46"/>
    <w:rsid w:val="005A108E"/>
    <w:rsid w:val="005A7008"/>
    <w:rsid w:val="005B4427"/>
    <w:rsid w:val="005B4C49"/>
    <w:rsid w:val="005C1D7C"/>
    <w:rsid w:val="005D2075"/>
    <w:rsid w:val="005D2CD4"/>
    <w:rsid w:val="005E42B4"/>
    <w:rsid w:val="005E4943"/>
    <w:rsid w:val="005F4CD9"/>
    <w:rsid w:val="005F504E"/>
    <w:rsid w:val="005F5EBE"/>
    <w:rsid w:val="00601F5F"/>
    <w:rsid w:val="00602529"/>
    <w:rsid w:val="006026B4"/>
    <w:rsid w:val="00603110"/>
    <w:rsid w:val="0060345F"/>
    <w:rsid w:val="006053ED"/>
    <w:rsid w:val="0060575C"/>
    <w:rsid w:val="00616E7D"/>
    <w:rsid w:val="006215D9"/>
    <w:rsid w:val="00623355"/>
    <w:rsid w:val="0062369B"/>
    <w:rsid w:val="00623E68"/>
    <w:rsid w:val="00626515"/>
    <w:rsid w:val="00631B02"/>
    <w:rsid w:val="0063654E"/>
    <w:rsid w:val="00643E02"/>
    <w:rsid w:val="00644240"/>
    <w:rsid w:val="00650CC8"/>
    <w:rsid w:val="00650CE4"/>
    <w:rsid w:val="0065107A"/>
    <w:rsid w:val="00653A8C"/>
    <w:rsid w:val="0066279D"/>
    <w:rsid w:val="006630E2"/>
    <w:rsid w:val="00664BD8"/>
    <w:rsid w:val="0066748C"/>
    <w:rsid w:val="0066750F"/>
    <w:rsid w:val="0066752C"/>
    <w:rsid w:val="00674967"/>
    <w:rsid w:val="00675555"/>
    <w:rsid w:val="00677490"/>
    <w:rsid w:val="0068655D"/>
    <w:rsid w:val="00686788"/>
    <w:rsid w:val="00692DE0"/>
    <w:rsid w:val="00693E31"/>
    <w:rsid w:val="006A09FC"/>
    <w:rsid w:val="006A2727"/>
    <w:rsid w:val="006A7482"/>
    <w:rsid w:val="006B08A8"/>
    <w:rsid w:val="006B467B"/>
    <w:rsid w:val="006B5835"/>
    <w:rsid w:val="006C2F54"/>
    <w:rsid w:val="006D03CA"/>
    <w:rsid w:val="006D0846"/>
    <w:rsid w:val="006D1882"/>
    <w:rsid w:val="006D3A98"/>
    <w:rsid w:val="006D46C7"/>
    <w:rsid w:val="006D621C"/>
    <w:rsid w:val="006D66B8"/>
    <w:rsid w:val="006D6732"/>
    <w:rsid w:val="006D70B6"/>
    <w:rsid w:val="006E2BBF"/>
    <w:rsid w:val="006E2FB2"/>
    <w:rsid w:val="006E4547"/>
    <w:rsid w:val="006E73F6"/>
    <w:rsid w:val="006F0F5F"/>
    <w:rsid w:val="006F2F6B"/>
    <w:rsid w:val="006F71E2"/>
    <w:rsid w:val="00701123"/>
    <w:rsid w:val="00702F00"/>
    <w:rsid w:val="00703DAF"/>
    <w:rsid w:val="00710684"/>
    <w:rsid w:val="00713A54"/>
    <w:rsid w:val="007145AB"/>
    <w:rsid w:val="00715B79"/>
    <w:rsid w:val="00717576"/>
    <w:rsid w:val="0072078D"/>
    <w:rsid w:val="007221CB"/>
    <w:rsid w:val="007235A3"/>
    <w:rsid w:val="00723F1A"/>
    <w:rsid w:val="00723F29"/>
    <w:rsid w:val="00724F0A"/>
    <w:rsid w:val="00725C5F"/>
    <w:rsid w:val="0072704B"/>
    <w:rsid w:val="007273EA"/>
    <w:rsid w:val="00730464"/>
    <w:rsid w:val="00732989"/>
    <w:rsid w:val="0073537C"/>
    <w:rsid w:val="00741DBE"/>
    <w:rsid w:val="00744FB7"/>
    <w:rsid w:val="007466A7"/>
    <w:rsid w:val="00746C67"/>
    <w:rsid w:val="00751AEE"/>
    <w:rsid w:val="00752798"/>
    <w:rsid w:val="00754EC9"/>
    <w:rsid w:val="0075558B"/>
    <w:rsid w:val="00757D1B"/>
    <w:rsid w:val="00760E22"/>
    <w:rsid w:val="00765985"/>
    <w:rsid w:val="007665F7"/>
    <w:rsid w:val="0076769F"/>
    <w:rsid w:val="00767F17"/>
    <w:rsid w:val="00770536"/>
    <w:rsid w:val="00772496"/>
    <w:rsid w:val="00772DB5"/>
    <w:rsid w:val="00784D00"/>
    <w:rsid w:val="007873F1"/>
    <w:rsid w:val="007A422C"/>
    <w:rsid w:val="007A49BD"/>
    <w:rsid w:val="007A6A15"/>
    <w:rsid w:val="007B5E06"/>
    <w:rsid w:val="007B6861"/>
    <w:rsid w:val="007B6EC3"/>
    <w:rsid w:val="007B701F"/>
    <w:rsid w:val="007C007E"/>
    <w:rsid w:val="007C7E38"/>
    <w:rsid w:val="007D0771"/>
    <w:rsid w:val="007D5388"/>
    <w:rsid w:val="007E0BD2"/>
    <w:rsid w:val="007E2D69"/>
    <w:rsid w:val="007E6169"/>
    <w:rsid w:val="007E7BEB"/>
    <w:rsid w:val="007F2595"/>
    <w:rsid w:val="007F2866"/>
    <w:rsid w:val="007F2EA0"/>
    <w:rsid w:val="007F3453"/>
    <w:rsid w:val="007F3ED4"/>
    <w:rsid w:val="007F7074"/>
    <w:rsid w:val="00803DFA"/>
    <w:rsid w:val="0081148B"/>
    <w:rsid w:val="008120ED"/>
    <w:rsid w:val="008167F8"/>
    <w:rsid w:val="008174C5"/>
    <w:rsid w:val="00817D31"/>
    <w:rsid w:val="0082303C"/>
    <w:rsid w:val="00824890"/>
    <w:rsid w:val="00831283"/>
    <w:rsid w:val="00832D3F"/>
    <w:rsid w:val="00834BDA"/>
    <w:rsid w:val="00844199"/>
    <w:rsid w:val="00853E7A"/>
    <w:rsid w:val="00856E06"/>
    <w:rsid w:val="00857CC7"/>
    <w:rsid w:val="0086008D"/>
    <w:rsid w:val="008619AB"/>
    <w:rsid w:val="008630D4"/>
    <w:rsid w:val="00864813"/>
    <w:rsid w:val="00874342"/>
    <w:rsid w:val="00875AF4"/>
    <w:rsid w:val="00875EC1"/>
    <w:rsid w:val="00880B4F"/>
    <w:rsid w:val="008837EC"/>
    <w:rsid w:val="00887405"/>
    <w:rsid w:val="008916D0"/>
    <w:rsid w:val="00892542"/>
    <w:rsid w:val="008970C3"/>
    <w:rsid w:val="008B312E"/>
    <w:rsid w:val="008B64B1"/>
    <w:rsid w:val="008B6804"/>
    <w:rsid w:val="008B6A49"/>
    <w:rsid w:val="008B7605"/>
    <w:rsid w:val="008C0F92"/>
    <w:rsid w:val="008C3622"/>
    <w:rsid w:val="008C3F1E"/>
    <w:rsid w:val="008C7457"/>
    <w:rsid w:val="008C77CD"/>
    <w:rsid w:val="008D14F8"/>
    <w:rsid w:val="008D4A15"/>
    <w:rsid w:val="008D4EF7"/>
    <w:rsid w:val="008D5FEC"/>
    <w:rsid w:val="008D72B1"/>
    <w:rsid w:val="008D7E40"/>
    <w:rsid w:val="008D7EC8"/>
    <w:rsid w:val="008E1783"/>
    <w:rsid w:val="008E44DA"/>
    <w:rsid w:val="008F1AC8"/>
    <w:rsid w:val="008F1FC0"/>
    <w:rsid w:val="008F2D19"/>
    <w:rsid w:val="008F5D42"/>
    <w:rsid w:val="008F5E66"/>
    <w:rsid w:val="008F719A"/>
    <w:rsid w:val="00903FE4"/>
    <w:rsid w:val="009047FD"/>
    <w:rsid w:val="00906805"/>
    <w:rsid w:val="009079E7"/>
    <w:rsid w:val="00907AB9"/>
    <w:rsid w:val="00913E98"/>
    <w:rsid w:val="00914993"/>
    <w:rsid w:val="00915304"/>
    <w:rsid w:val="00925972"/>
    <w:rsid w:val="00934815"/>
    <w:rsid w:val="009354D0"/>
    <w:rsid w:val="009403E9"/>
    <w:rsid w:val="00942A65"/>
    <w:rsid w:val="00944505"/>
    <w:rsid w:val="00945EEC"/>
    <w:rsid w:val="009522B1"/>
    <w:rsid w:val="00954AE9"/>
    <w:rsid w:val="00957B87"/>
    <w:rsid w:val="009661DB"/>
    <w:rsid w:val="009707B3"/>
    <w:rsid w:val="00971B79"/>
    <w:rsid w:val="009739F9"/>
    <w:rsid w:val="00981CCE"/>
    <w:rsid w:val="0099707D"/>
    <w:rsid w:val="009972FB"/>
    <w:rsid w:val="0099787B"/>
    <w:rsid w:val="00997BDD"/>
    <w:rsid w:val="009A0032"/>
    <w:rsid w:val="009A1816"/>
    <w:rsid w:val="009A1DF6"/>
    <w:rsid w:val="009A2252"/>
    <w:rsid w:val="009A33DA"/>
    <w:rsid w:val="009A4347"/>
    <w:rsid w:val="009A691F"/>
    <w:rsid w:val="009A767F"/>
    <w:rsid w:val="009B191A"/>
    <w:rsid w:val="009B27BB"/>
    <w:rsid w:val="009B3564"/>
    <w:rsid w:val="009B4BAC"/>
    <w:rsid w:val="009B5B4D"/>
    <w:rsid w:val="009B5F68"/>
    <w:rsid w:val="009B63E0"/>
    <w:rsid w:val="009B7C80"/>
    <w:rsid w:val="009C0658"/>
    <w:rsid w:val="009C46F0"/>
    <w:rsid w:val="009C54F7"/>
    <w:rsid w:val="009C6613"/>
    <w:rsid w:val="009D2B22"/>
    <w:rsid w:val="009D613C"/>
    <w:rsid w:val="009E6201"/>
    <w:rsid w:val="009E726C"/>
    <w:rsid w:val="009E7FE5"/>
    <w:rsid w:val="009F0107"/>
    <w:rsid w:val="009F023F"/>
    <w:rsid w:val="009F1181"/>
    <w:rsid w:val="009F13EC"/>
    <w:rsid w:val="009F500F"/>
    <w:rsid w:val="009F5B0B"/>
    <w:rsid w:val="00A206D1"/>
    <w:rsid w:val="00A2094D"/>
    <w:rsid w:val="00A215B5"/>
    <w:rsid w:val="00A30AB5"/>
    <w:rsid w:val="00A30DD3"/>
    <w:rsid w:val="00A3652F"/>
    <w:rsid w:val="00A50685"/>
    <w:rsid w:val="00A53BAD"/>
    <w:rsid w:val="00A53EC3"/>
    <w:rsid w:val="00A56975"/>
    <w:rsid w:val="00A5723A"/>
    <w:rsid w:val="00A614DA"/>
    <w:rsid w:val="00A65CD1"/>
    <w:rsid w:val="00A66243"/>
    <w:rsid w:val="00A670F8"/>
    <w:rsid w:val="00A70A29"/>
    <w:rsid w:val="00A73EE0"/>
    <w:rsid w:val="00A762D7"/>
    <w:rsid w:val="00A77E56"/>
    <w:rsid w:val="00AA448A"/>
    <w:rsid w:val="00AA4818"/>
    <w:rsid w:val="00AB0D57"/>
    <w:rsid w:val="00AB3538"/>
    <w:rsid w:val="00AB4FDF"/>
    <w:rsid w:val="00AB7E2F"/>
    <w:rsid w:val="00AB7E78"/>
    <w:rsid w:val="00AC4696"/>
    <w:rsid w:val="00AC550F"/>
    <w:rsid w:val="00AC7FB5"/>
    <w:rsid w:val="00AD08B4"/>
    <w:rsid w:val="00AE1ABB"/>
    <w:rsid w:val="00AE2560"/>
    <w:rsid w:val="00AE3A7B"/>
    <w:rsid w:val="00AF17BC"/>
    <w:rsid w:val="00AF495E"/>
    <w:rsid w:val="00AF5504"/>
    <w:rsid w:val="00AF5AA0"/>
    <w:rsid w:val="00AF69BD"/>
    <w:rsid w:val="00B01CA7"/>
    <w:rsid w:val="00B021A1"/>
    <w:rsid w:val="00B021D8"/>
    <w:rsid w:val="00B03F41"/>
    <w:rsid w:val="00B05F5C"/>
    <w:rsid w:val="00B12770"/>
    <w:rsid w:val="00B130B5"/>
    <w:rsid w:val="00B14BED"/>
    <w:rsid w:val="00B227D1"/>
    <w:rsid w:val="00B2329B"/>
    <w:rsid w:val="00B279E2"/>
    <w:rsid w:val="00B30B27"/>
    <w:rsid w:val="00B40DA9"/>
    <w:rsid w:val="00B42256"/>
    <w:rsid w:val="00B44DC7"/>
    <w:rsid w:val="00B46BFA"/>
    <w:rsid w:val="00B532B1"/>
    <w:rsid w:val="00B53F6C"/>
    <w:rsid w:val="00B54C28"/>
    <w:rsid w:val="00B552DF"/>
    <w:rsid w:val="00B57A3F"/>
    <w:rsid w:val="00B61190"/>
    <w:rsid w:val="00B61371"/>
    <w:rsid w:val="00B6190D"/>
    <w:rsid w:val="00B64B69"/>
    <w:rsid w:val="00B6577D"/>
    <w:rsid w:val="00B7168F"/>
    <w:rsid w:val="00B735EC"/>
    <w:rsid w:val="00B75718"/>
    <w:rsid w:val="00B77655"/>
    <w:rsid w:val="00B80D6B"/>
    <w:rsid w:val="00B81004"/>
    <w:rsid w:val="00B90AD9"/>
    <w:rsid w:val="00B929C8"/>
    <w:rsid w:val="00B934CF"/>
    <w:rsid w:val="00B942B4"/>
    <w:rsid w:val="00B96982"/>
    <w:rsid w:val="00B969DC"/>
    <w:rsid w:val="00BA346C"/>
    <w:rsid w:val="00BA67F9"/>
    <w:rsid w:val="00BB59CA"/>
    <w:rsid w:val="00BC057E"/>
    <w:rsid w:val="00BC0FD4"/>
    <w:rsid w:val="00BC30E0"/>
    <w:rsid w:val="00BD1A2B"/>
    <w:rsid w:val="00BD22BC"/>
    <w:rsid w:val="00BE03A0"/>
    <w:rsid w:val="00BE183F"/>
    <w:rsid w:val="00BE5DA3"/>
    <w:rsid w:val="00BE6665"/>
    <w:rsid w:val="00BE7851"/>
    <w:rsid w:val="00BF3695"/>
    <w:rsid w:val="00BF6AEA"/>
    <w:rsid w:val="00C107DA"/>
    <w:rsid w:val="00C1547E"/>
    <w:rsid w:val="00C230C4"/>
    <w:rsid w:val="00C26B3C"/>
    <w:rsid w:val="00C3222A"/>
    <w:rsid w:val="00C33AC8"/>
    <w:rsid w:val="00C3563B"/>
    <w:rsid w:val="00C4057B"/>
    <w:rsid w:val="00C41093"/>
    <w:rsid w:val="00C43548"/>
    <w:rsid w:val="00C44869"/>
    <w:rsid w:val="00C467EF"/>
    <w:rsid w:val="00C54E15"/>
    <w:rsid w:val="00C617A8"/>
    <w:rsid w:val="00C650D7"/>
    <w:rsid w:val="00C662CA"/>
    <w:rsid w:val="00C6741D"/>
    <w:rsid w:val="00C738E1"/>
    <w:rsid w:val="00C81E2C"/>
    <w:rsid w:val="00C83AF5"/>
    <w:rsid w:val="00C8480E"/>
    <w:rsid w:val="00C859BD"/>
    <w:rsid w:val="00C86B66"/>
    <w:rsid w:val="00C8772C"/>
    <w:rsid w:val="00C93676"/>
    <w:rsid w:val="00C95574"/>
    <w:rsid w:val="00C956EF"/>
    <w:rsid w:val="00C97A12"/>
    <w:rsid w:val="00CA03DF"/>
    <w:rsid w:val="00CA0A6A"/>
    <w:rsid w:val="00CA27E6"/>
    <w:rsid w:val="00CA4C5A"/>
    <w:rsid w:val="00CA6E46"/>
    <w:rsid w:val="00CA6EB9"/>
    <w:rsid w:val="00CB496C"/>
    <w:rsid w:val="00CB4C58"/>
    <w:rsid w:val="00CB64A7"/>
    <w:rsid w:val="00CB7E0B"/>
    <w:rsid w:val="00CC143A"/>
    <w:rsid w:val="00CC3AFD"/>
    <w:rsid w:val="00CC5C20"/>
    <w:rsid w:val="00CC5F61"/>
    <w:rsid w:val="00CE6E6F"/>
    <w:rsid w:val="00CF31CB"/>
    <w:rsid w:val="00CF415F"/>
    <w:rsid w:val="00CF4299"/>
    <w:rsid w:val="00CF5AFD"/>
    <w:rsid w:val="00CF5C41"/>
    <w:rsid w:val="00CF692A"/>
    <w:rsid w:val="00D01CF5"/>
    <w:rsid w:val="00D02F66"/>
    <w:rsid w:val="00D138C9"/>
    <w:rsid w:val="00D13FDF"/>
    <w:rsid w:val="00D16573"/>
    <w:rsid w:val="00D17FB9"/>
    <w:rsid w:val="00D216D9"/>
    <w:rsid w:val="00D30720"/>
    <w:rsid w:val="00D32493"/>
    <w:rsid w:val="00D34162"/>
    <w:rsid w:val="00D35161"/>
    <w:rsid w:val="00D44BB5"/>
    <w:rsid w:val="00D529B7"/>
    <w:rsid w:val="00D5518D"/>
    <w:rsid w:val="00D55660"/>
    <w:rsid w:val="00D561C3"/>
    <w:rsid w:val="00D5690A"/>
    <w:rsid w:val="00D61BAD"/>
    <w:rsid w:val="00D637EE"/>
    <w:rsid w:val="00D666A5"/>
    <w:rsid w:val="00D67856"/>
    <w:rsid w:val="00D71520"/>
    <w:rsid w:val="00D7414C"/>
    <w:rsid w:val="00D76C5D"/>
    <w:rsid w:val="00D80395"/>
    <w:rsid w:val="00D855FF"/>
    <w:rsid w:val="00D86354"/>
    <w:rsid w:val="00D86E54"/>
    <w:rsid w:val="00D9167F"/>
    <w:rsid w:val="00D931F9"/>
    <w:rsid w:val="00D937C3"/>
    <w:rsid w:val="00D93EC9"/>
    <w:rsid w:val="00DB1BAD"/>
    <w:rsid w:val="00DC060B"/>
    <w:rsid w:val="00DC3590"/>
    <w:rsid w:val="00DC4C31"/>
    <w:rsid w:val="00DD514B"/>
    <w:rsid w:val="00DD78A5"/>
    <w:rsid w:val="00DE11A3"/>
    <w:rsid w:val="00DE1A5C"/>
    <w:rsid w:val="00DE2261"/>
    <w:rsid w:val="00DE60EC"/>
    <w:rsid w:val="00DF25A5"/>
    <w:rsid w:val="00DF714B"/>
    <w:rsid w:val="00E02125"/>
    <w:rsid w:val="00E022DA"/>
    <w:rsid w:val="00E04749"/>
    <w:rsid w:val="00E06D0E"/>
    <w:rsid w:val="00E07FAF"/>
    <w:rsid w:val="00E11DC3"/>
    <w:rsid w:val="00E121EA"/>
    <w:rsid w:val="00E1292C"/>
    <w:rsid w:val="00E14305"/>
    <w:rsid w:val="00E154D0"/>
    <w:rsid w:val="00E17815"/>
    <w:rsid w:val="00E249D0"/>
    <w:rsid w:val="00E27A91"/>
    <w:rsid w:val="00E3174B"/>
    <w:rsid w:val="00E34C13"/>
    <w:rsid w:val="00E35215"/>
    <w:rsid w:val="00E36550"/>
    <w:rsid w:val="00E40AF8"/>
    <w:rsid w:val="00E41D5B"/>
    <w:rsid w:val="00E41F4D"/>
    <w:rsid w:val="00E46FFB"/>
    <w:rsid w:val="00E4704F"/>
    <w:rsid w:val="00E47212"/>
    <w:rsid w:val="00E52FDE"/>
    <w:rsid w:val="00E61BED"/>
    <w:rsid w:val="00E6675A"/>
    <w:rsid w:val="00E700F2"/>
    <w:rsid w:val="00E70BA3"/>
    <w:rsid w:val="00E75D52"/>
    <w:rsid w:val="00E77A18"/>
    <w:rsid w:val="00E818D2"/>
    <w:rsid w:val="00E821B0"/>
    <w:rsid w:val="00E83D0B"/>
    <w:rsid w:val="00E84F4D"/>
    <w:rsid w:val="00E86F38"/>
    <w:rsid w:val="00E8732B"/>
    <w:rsid w:val="00E87DC7"/>
    <w:rsid w:val="00EA1228"/>
    <w:rsid w:val="00EA1A25"/>
    <w:rsid w:val="00EA1A97"/>
    <w:rsid w:val="00EA2073"/>
    <w:rsid w:val="00EA79D8"/>
    <w:rsid w:val="00EB1725"/>
    <w:rsid w:val="00EB7F38"/>
    <w:rsid w:val="00EC3AE4"/>
    <w:rsid w:val="00EC417E"/>
    <w:rsid w:val="00EC5D70"/>
    <w:rsid w:val="00EC6B3E"/>
    <w:rsid w:val="00ED074D"/>
    <w:rsid w:val="00ED1576"/>
    <w:rsid w:val="00ED1B53"/>
    <w:rsid w:val="00ED3FEB"/>
    <w:rsid w:val="00ED70A0"/>
    <w:rsid w:val="00EE2FF0"/>
    <w:rsid w:val="00EE4450"/>
    <w:rsid w:val="00EE5BB8"/>
    <w:rsid w:val="00EF4A15"/>
    <w:rsid w:val="00F00536"/>
    <w:rsid w:val="00F01524"/>
    <w:rsid w:val="00F04FFE"/>
    <w:rsid w:val="00F062BC"/>
    <w:rsid w:val="00F11D39"/>
    <w:rsid w:val="00F15CC7"/>
    <w:rsid w:val="00F1687B"/>
    <w:rsid w:val="00F16992"/>
    <w:rsid w:val="00F16E78"/>
    <w:rsid w:val="00F20003"/>
    <w:rsid w:val="00F2303D"/>
    <w:rsid w:val="00F23DE1"/>
    <w:rsid w:val="00F249D8"/>
    <w:rsid w:val="00F254F5"/>
    <w:rsid w:val="00F30845"/>
    <w:rsid w:val="00F30DBC"/>
    <w:rsid w:val="00F3281F"/>
    <w:rsid w:val="00F36056"/>
    <w:rsid w:val="00F360EA"/>
    <w:rsid w:val="00F362B9"/>
    <w:rsid w:val="00F415DE"/>
    <w:rsid w:val="00F43DF5"/>
    <w:rsid w:val="00F4471C"/>
    <w:rsid w:val="00F4778E"/>
    <w:rsid w:val="00F5608B"/>
    <w:rsid w:val="00F56BB3"/>
    <w:rsid w:val="00F61643"/>
    <w:rsid w:val="00F62D11"/>
    <w:rsid w:val="00F65F3A"/>
    <w:rsid w:val="00F6782D"/>
    <w:rsid w:val="00F72C3A"/>
    <w:rsid w:val="00F75D24"/>
    <w:rsid w:val="00F83065"/>
    <w:rsid w:val="00F8378E"/>
    <w:rsid w:val="00F84217"/>
    <w:rsid w:val="00F84A32"/>
    <w:rsid w:val="00F8594A"/>
    <w:rsid w:val="00F8725C"/>
    <w:rsid w:val="00F87B7D"/>
    <w:rsid w:val="00F90F02"/>
    <w:rsid w:val="00F91F12"/>
    <w:rsid w:val="00F9515C"/>
    <w:rsid w:val="00F978F3"/>
    <w:rsid w:val="00FA5B0C"/>
    <w:rsid w:val="00FA67E7"/>
    <w:rsid w:val="00FB71CB"/>
    <w:rsid w:val="00FC68EA"/>
    <w:rsid w:val="00FD0711"/>
    <w:rsid w:val="00FD1F3F"/>
    <w:rsid w:val="00FD23B0"/>
    <w:rsid w:val="00FE0332"/>
    <w:rsid w:val="00FE072C"/>
    <w:rsid w:val="00FE178F"/>
    <w:rsid w:val="00FF0FB4"/>
    <w:rsid w:val="00FF1CC1"/>
    <w:rsid w:val="00FF4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72EE05-8EE2-4716-9BDA-DA01719C7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2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81F"/>
    <w:pPr>
      <w:ind w:left="720"/>
      <w:contextualSpacing/>
    </w:pPr>
    <w:rPr>
      <w:rFonts w:asciiTheme="minorHAnsi" w:hAnsiTheme="minorHAns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B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B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8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5</Words>
  <Characters>692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McMullen</dc:creator>
  <cp:keywords/>
  <dc:description/>
  <cp:lastModifiedBy>Web Drake</cp:lastModifiedBy>
  <cp:revision>2</cp:revision>
  <cp:lastPrinted>2018-03-11T16:55:00Z</cp:lastPrinted>
  <dcterms:created xsi:type="dcterms:W3CDTF">2018-03-14T15:20:00Z</dcterms:created>
  <dcterms:modified xsi:type="dcterms:W3CDTF">2018-03-14T15:20:00Z</dcterms:modified>
</cp:coreProperties>
</file>